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983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9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68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67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22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22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3207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7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4699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870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40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504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977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686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8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248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607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9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298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91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28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947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63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5025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7955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632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833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55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974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350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305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7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5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32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743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052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144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035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983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0402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918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9627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2099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1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559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702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140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68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40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57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0:01Z</dcterms:created>
  <dcterms:modified xsi:type="dcterms:W3CDTF">2024-07-03T09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